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rutenett"/>
        <w:tblpPr w:leftFromText="141" w:rightFromText="141" w:vertAnchor="page" w:horzAnchor="margin" w:tblpY="3151"/>
        <w:tblW w:w="9129" w:type="dxa"/>
        <w:tblLook w:val="04A0" w:firstRow="1" w:lastRow="0" w:firstColumn="1" w:lastColumn="0" w:noHBand="0" w:noVBand="1"/>
      </w:tblPr>
      <w:tblGrid>
        <w:gridCol w:w="2691"/>
        <w:gridCol w:w="6438"/>
      </w:tblGrid>
      <w:tr w:rsidR="00DB6A5D" w14:paraId="75527614" w14:textId="77777777" w:rsidTr="00C168D0">
        <w:tc>
          <w:tcPr>
            <w:tcW w:w="2691" w:type="dxa"/>
          </w:tcPr>
          <w:p w14:paraId="00C64E99" w14:textId="77777777" w:rsidR="00DB6A5D" w:rsidRPr="00B832E7" w:rsidRDefault="00260CB9" w:rsidP="00C168D0">
            <w:pPr>
              <w:rPr>
                <w:b/>
              </w:rPr>
            </w:pPr>
            <w:r w:rsidRPr="00B832E7">
              <w:rPr>
                <w:b/>
              </w:rPr>
              <w:t>Project title</w:t>
            </w:r>
          </w:p>
        </w:tc>
        <w:tc>
          <w:tcPr>
            <w:tcW w:w="6438" w:type="dxa"/>
          </w:tcPr>
          <w:p w14:paraId="52C1F14A" w14:textId="77777777" w:rsidR="00DB6A5D" w:rsidRDefault="00DB6A5D" w:rsidP="00C168D0"/>
        </w:tc>
      </w:tr>
      <w:tr w:rsidR="003A041F" w14:paraId="762D6CBF" w14:textId="77777777" w:rsidTr="00C168D0">
        <w:tc>
          <w:tcPr>
            <w:tcW w:w="2691" w:type="dxa"/>
          </w:tcPr>
          <w:p w14:paraId="7788CC88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Project team leader</w:t>
            </w:r>
          </w:p>
        </w:tc>
        <w:tc>
          <w:tcPr>
            <w:tcW w:w="6438" w:type="dxa"/>
          </w:tcPr>
          <w:p w14:paraId="561B7391" w14:textId="77777777" w:rsidR="003A041F" w:rsidRDefault="003A041F" w:rsidP="00C168D0"/>
        </w:tc>
      </w:tr>
      <w:tr w:rsidR="003A041F" w14:paraId="28EB33D1" w14:textId="77777777" w:rsidTr="00C168D0">
        <w:tc>
          <w:tcPr>
            <w:tcW w:w="2691" w:type="dxa"/>
          </w:tcPr>
          <w:p w14:paraId="47B1CAE1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Institution</w:t>
            </w:r>
          </w:p>
        </w:tc>
        <w:tc>
          <w:tcPr>
            <w:tcW w:w="6438" w:type="dxa"/>
          </w:tcPr>
          <w:p w14:paraId="0AC0FE5F" w14:textId="77777777" w:rsidR="003A041F" w:rsidRDefault="003A041F" w:rsidP="00C168D0"/>
        </w:tc>
      </w:tr>
      <w:tr w:rsidR="003A041F" w14:paraId="60D4DBA9" w14:textId="77777777" w:rsidTr="00C168D0">
        <w:tc>
          <w:tcPr>
            <w:tcW w:w="2691" w:type="dxa"/>
          </w:tcPr>
          <w:p w14:paraId="622FA055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Department</w:t>
            </w:r>
          </w:p>
        </w:tc>
        <w:tc>
          <w:tcPr>
            <w:tcW w:w="6438" w:type="dxa"/>
          </w:tcPr>
          <w:p w14:paraId="5826BAB0" w14:textId="77777777" w:rsidR="003A041F" w:rsidRDefault="003A041F" w:rsidP="00C168D0"/>
        </w:tc>
      </w:tr>
      <w:tr w:rsidR="003A041F" w14:paraId="7DC01978" w14:textId="77777777" w:rsidTr="00C168D0">
        <w:tc>
          <w:tcPr>
            <w:tcW w:w="2691" w:type="dxa"/>
          </w:tcPr>
          <w:p w14:paraId="60FBC78C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Additional team members</w:t>
            </w:r>
          </w:p>
        </w:tc>
        <w:tc>
          <w:tcPr>
            <w:tcW w:w="6438" w:type="dxa"/>
          </w:tcPr>
          <w:p w14:paraId="362327F1" w14:textId="77777777" w:rsidR="003A041F" w:rsidRDefault="003A041F" w:rsidP="00C168D0"/>
        </w:tc>
      </w:tr>
    </w:tbl>
    <w:p w14:paraId="3896803A" w14:textId="77777777" w:rsidR="00C168D0" w:rsidRDefault="00C168D0" w:rsidP="00C168D0">
      <w:pPr>
        <w:spacing w:before="360"/>
        <w:rPr>
          <w:b/>
          <w:color w:val="339999"/>
          <w:sz w:val="32"/>
          <w:lang w:val="en-US"/>
        </w:rPr>
      </w:pPr>
    </w:p>
    <w:p w14:paraId="79CEC321" w14:textId="7A981CD1" w:rsidR="00D77DB7" w:rsidRPr="00C168D0" w:rsidRDefault="00D77DB7" w:rsidP="00C168D0">
      <w:pPr>
        <w:rPr>
          <w:b/>
          <w:color w:val="339999"/>
          <w:sz w:val="32"/>
          <w:lang w:val="en-US"/>
        </w:rPr>
      </w:pPr>
      <w:r w:rsidRPr="00C168D0">
        <w:rPr>
          <w:b/>
          <w:color w:val="339999"/>
          <w:sz w:val="32"/>
          <w:lang w:val="en-US"/>
        </w:rPr>
        <w:t>SPARK Social Innovation – 2023</w:t>
      </w:r>
    </w:p>
    <w:p w14:paraId="4D9E1764" w14:textId="32276A04" w:rsidR="003A041F" w:rsidRDefault="003A041F" w:rsidP="00160421">
      <w:pPr>
        <w:rPr>
          <w:lang w:val="en-US"/>
        </w:rPr>
      </w:pPr>
    </w:p>
    <w:p w14:paraId="5008EB51" w14:textId="77777777" w:rsidR="00B832E7" w:rsidRPr="00C168D0" w:rsidRDefault="00B832E7" w:rsidP="00B832E7">
      <w:pPr>
        <w:rPr>
          <w:b/>
          <w:color w:val="339999"/>
          <w:sz w:val="24"/>
          <w:lang w:val="en-US"/>
        </w:rPr>
      </w:pPr>
      <w:r w:rsidRPr="00C168D0">
        <w:rPr>
          <w:rFonts w:eastAsia="MS Mincho"/>
          <w:b/>
          <w:bCs/>
          <w:color w:val="339999"/>
          <w:kern w:val="24"/>
          <w:sz w:val="24"/>
          <w:szCs w:val="72"/>
          <w:lang w:val="en-US"/>
        </w:rPr>
        <w:t>Proposal elements</w:t>
      </w:r>
    </w:p>
    <w:p w14:paraId="013871EC" w14:textId="77777777" w:rsidR="00B832E7" w:rsidRPr="003B34B2" w:rsidRDefault="003B34B2" w:rsidP="00B832E7">
      <w:pPr>
        <w:rPr>
          <w:b/>
          <w:lang w:val="en-GB"/>
        </w:rPr>
      </w:pPr>
      <w:r w:rsidRPr="003B34B2">
        <w:rPr>
          <w:b/>
          <w:lang w:val="en-GB"/>
        </w:rPr>
        <w:t>A. Project description (p</w:t>
      </w:r>
      <w:r w:rsidR="00B832E7" w:rsidRPr="003B34B2">
        <w:rPr>
          <w:b/>
          <w:lang w:val="en-GB"/>
        </w:rPr>
        <w:t xml:space="preserve">age limit: This cover page </w:t>
      </w:r>
      <w:r w:rsidR="003B442F">
        <w:rPr>
          <w:b/>
          <w:lang w:val="en-GB"/>
        </w:rPr>
        <w:t>and</w:t>
      </w:r>
      <w:r w:rsidR="00B832E7" w:rsidRPr="003B34B2">
        <w:rPr>
          <w:b/>
          <w:lang w:val="en-GB"/>
        </w:rPr>
        <w:t xml:space="preserve"> maximum </w:t>
      </w:r>
      <w:r w:rsidRPr="003B34B2">
        <w:rPr>
          <w:b/>
          <w:lang w:val="en-GB"/>
        </w:rPr>
        <w:t>3</w:t>
      </w:r>
      <w:r w:rsidR="00B832E7" w:rsidRPr="003B34B2">
        <w:rPr>
          <w:b/>
          <w:lang w:val="en-GB"/>
        </w:rPr>
        <w:t xml:space="preserve"> </w:t>
      </w:r>
      <w:r>
        <w:rPr>
          <w:b/>
          <w:lang w:val="en-GB"/>
        </w:rPr>
        <w:t xml:space="preserve">additional </w:t>
      </w:r>
      <w:r w:rsidR="00B832E7" w:rsidRPr="003B34B2">
        <w:rPr>
          <w:b/>
          <w:lang w:val="en-GB"/>
        </w:rPr>
        <w:t>pages</w:t>
      </w:r>
      <w:r w:rsidRPr="003B34B2">
        <w:rPr>
          <w:b/>
          <w:lang w:val="en-GB"/>
        </w:rPr>
        <w:t>)</w:t>
      </w:r>
    </w:p>
    <w:p w14:paraId="6D7728FF" w14:textId="77777777" w:rsidR="00B832E7" w:rsidRDefault="00386828" w:rsidP="00B832E7">
      <w:pPr>
        <w:pStyle w:val="Listeavsnitt"/>
        <w:numPr>
          <w:ilvl w:val="0"/>
          <w:numId w:val="2"/>
        </w:numPr>
        <w:spacing w:after="120"/>
        <w:ind w:left="714" w:hanging="357"/>
      </w:pPr>
      <w:r w:rsidRPr="00B832E7">
        <w:t>Description of</w:t>
      </w:r>
      <w:r w:rsidR="00DB6A5D" w:rsidRPr="00B832E7">
        <w:t xml:space="preserve"> </w:t>
      </w:r>
      <w:r w:rsidR="00B832E7" w:rsidRPr="00B832E7">
        <w:t xml:space="preserve">unmet </w:t>
      </w:r>
      <w:r w:rsidR="00DB6A5D" w:rsidRPr="00B832E7">
        <w:t>need/social challenge</w:t>
      </w:r>
      <w:r w:rsidR="00B832E7" w:rsidRPr="00B832E7">
        <w:t xml:space="preserve"> the project is addressing.</w:t>
      </w:r>
    </w:p>
    <w:p w14:paraId="0F6CBCAC" w14:textId="77777777" w:rsidR="00B832E7" w:rsidRDefault="00160421" w:rsidP="00250033">
      <w:pPr>
        <w:pStyle w:val="Listeavsnitt"/>
        <w:numPr>
          <w:ilvl w:val="0"/>
          <w:numId w:val="2"/>
        </w:numPr>
        <w:spacing w:after="120"/>
        <w:ind w:left="714" w:hanging="357"/>
      </w:pPr>
      <w:r w:rsidRPr="00B832E7">
        <w:t xml:space="preserve">Provide a summary of your project, highlighting </w:t>
      </w:r>
      <w:r w:rsidR="00B832E7">
        <w:t xml:space="preserve">in particular </w:t>
      </w:r>
      <w:r w:rsidRPr="00B832E7">
        <w:t xml:space="preserve">how it aims address </w:t>
      </w:r>
      <w:r w:rsidR="00B832E7">
        <w:t xml:space="preserve">an unmet need and/or </w:t>
      </w:r>
      <w:r w:rsidR="00004765" w:rsidRPr="00B832E7">
        <w:t>how your project is expected to have an impact</w:t>
      </w:r>
      <w:r w:rsidR="00B832E7">
        <w:t>.</w:t>
      </w:r>
    </w:p>
    <w:p w14:paraId="598EBF11" w14:textId="77777777" w:rsidR="003B34B2" w:rsidRDefault="003B34B2" w:rsidP="00250033">
      <w:pPr>
        <w:pStyle w:val="Listeavsnitt"/>
        <w:numPr>
          <w:ilvl w:val="0"/>
          <w:numId w:val="2"/>
        </w:numPr>
        <w:spacing w:after="120"/>
        <w:ind w:left="714" w:hanging="357"/>
      </w:pPr>
      <w:r>
        <w:t>Describe the research basis for the project.</w:t>
      </w:r>
    </w:p>
    <w:p w14:paraId="5444CBF0" w14:textId="77777777" w:rsidR="00B832E7" w:rsidRDefault="00580CC8" w:rsidP="00250033">
      <w:pPr>
        <w:pStyle w:val="Listeavsnitt"/>
        <w:numPr>
          <w:ilvl w:val="0"/>
          <w:numId w:val="2"/>
        </w:numPr>
        <w:spacing w:after="120"/>
        <w:ind w:left="714" w:hanging="357"/>
      </w:pPr>
      <w:r w:rsidRPr="00B832E7">
        <w:t xml:space="preserve">Explain </w:t>
      </w:r>
      <w:r w:rsidR="00B832E7">
        <w:t>how/</w:t>
      </w:r>
      <w:r w:rsidRPr="00B832E7">
        <w:t xml:space="preserve">where your project will be implemented and </w:t>
      </w:r>
      <w:r w:rsidR="00386828" w:rsidRPr="00B832E7">
        <w:t>which</w:t>
      </w:r>
      <w:r w:rsidRPr="00B832E7">
        <w:t xml:space="preserve"> stakeholders you see as </w:t>
      </w:r>
      <w:r w:rsidR="00B832E7">
        <w:t>the most relevant</w:t>
      </w:r>
      <w:r w:rsidR="009A6095" w:rsidRPr="00B832E7">
        <w:t xml:space="preserve"> partners</w:t>
      </w:r>
      <w:r w:rsidR="00B832E7">
        <w:t xml:space="preserve"> or </w:t>
      </w:r>
      <w:r w:rsidR="00004765" w:rsidRPr="00B832E7">
        <w:t xml:space="preserve">collaborators </w:t>
      </w:r>
      <w:r w:rsidR="009A6095" w:rsidRPr="00B832E7">
        <w:t>in your project</w:t>
      </w:r>
      <w:r w:rsidR="00097942" w:rsidRPr="00B832E7">
        <w:t>.</w:t>
      </w:r>
    </w:p>
    <w:p w14:paraId="6E508B14" w14:textId="77777777" w:rsidR="00B832E7" w:rsidRDefault="00B832E7" w:rsidP="009A6095">
      <w:pPr>
        <w:pStyle w:val="Listeavsnitt"/>
        <w:numPr>
          <w:ilvl w:val="0"/>
          <w:numId w:val="2"/>
        </w:numPr>
        <w:spacing w:after="120"/>
        <w:ind w:left="714" w:hanging="357"/>
      </w:pPr>
      <w:r>
        <w:t>Describe the c</w:t>
      </w:r>
      <w:r w:rsidR="00004765" w:rsidRPr="00B832E7">
        <w:t xml:space="preserve">urrent </w:t>
      </w:r>
      <w:r>
        <w:t xml:space="preserve">development </w:t>
      </w:r>
      <w:r w:rsidR="00004765" w:rsidRPr="00B832E7">
        <w:t xml:space="preserve">stage of </w:t>
      </w:r>
      <w:r>
        <w:t xml:space="preserve">the </w:t>
      </w:r>
      <w:r w:rsidR="00004765" w:rsidRPr="00B832E7">
        <w:t xml:space="preserve">project </w:t>
      </w:r>
      <w:r>
        <w:t xml:space="preserve">idea </w:t>
      </w:r>
      <w:r w:rsidR="00004765" w:rsidRPr="00B832E7">
        <w:t xml:space="preserve">and </w:t>
      </w:r>
      <w:r>
        <w:t xml:space="preserve">(if applicable) </w:t>
      </w:r>
      <w:r w:rsidR="00004765" w:rsidRPr="00B832E7">
        <w:t>future development plans</w:t>
      </w:r>
      <w:r w:rsidR="00DB6A5D" w:rsidRPr="00B832E7">
        <w:t>.</w:t>
      </w:r>
    </w:p>
    <w:p w14:paraId="22F476C1" w14:textId="77777777" w:rsidR="00B832E7" w:rsidRDefault="00386828" w:rsidP="000A57A7">
      <w:pPr>
        <w:pStyle w:val="Listeavsnitt"/>
        <w:numPr>
          <w:ilvl w:val="0"/>
          <w:numId w:val="2"/>
        </w:numPr>
        <w:spacing w:after="120"/>
        <w:ind w:left="714" w:hanging="357"/>
      </w:pPr>
      <w:r w:rsidRPr="00B832E7">
        <w:t>If relevant</w:t>
      </w:r>
      <w:r w:rsidR="001338A1" w:rsidRPr="00B832E7">
        <w:t>,</w:t>
      </w:r>
      <w:r w:rsidRPr="00B832E7">
        <w:t xml:space="preserve"> i</w:t>
      </w:r>
      <w:r w:rsidR="00260CB9" w:rsidRPr="00B832E7">
        <w:t>ndicate at what scale your project</w:t>
      </w:r>
      <w:r w:rsidR="00097942" w:rsidRPr="00B832E7">
        <w:t xml:space="preserve"> idea</w:t>
      </w:r>
      <w:r w:rsidR="00160421" w:rsidRPr="00B832E7">
        <w:t xml:space="preserve"> will operate initially and how it could be implemented at a larger scale in the future</w:t>
      </w:r>
      <w:r w:rsidR="00B832E7">
        <w:t xml:space="preserve"> (other regions, other sectors and/or other countries).</w:t>
      </w:r>
    </w:p>
    <w:p w14:paraId="177C8097" w14:textId="77777777" w:rsidR="003B34B2" w:rsidRDefault="009A6095" w:rsidP="003B34B2">
      <w:pPr>
        <w:pStyle w:val="Listeavsnitt"/>
        <w:numPr>
          <w:ilvl w:val="0"/>
          <w:numId w:val="2"/>
        </w:numPr>
        <w:spacing w:after="120"/>
        <w:ind w:left="714" w:hanging="357"/>
      </w:pPr>
      <w:r w:rsidRPr="00B832E7">
        <w:t>Applicant credentials (brief description of why the team is suitable to pursue this project)</w:t>
      </w:r>
      <w:r w:rsidR="00B832E7">
        <w:t>.</w:t>
      </w:r>
    </w:p>
    <w:p w14:paraId="1E5DD65B" w14:textId="77777777" w:rsidR="003B34B2" w:rsidRPr="003B34B2" w:rsidRDefault="003B34B2" w:rsidP="003B34B2">
      <w:pPr>
        <w:spacing w:after="120"/>
        <w:rPr>
          <w:b/>
          <w:lang w:val="en-GB"/>
        </w:rPr>
      </w:pPr>
      <w:r w:rsidRPr="003B34B2">
        <w:rPr>
          <w:b/>
          <w:lang w:val="en-GB"/>
        </w:rPr>
        <w:t xml:space="preserve">B. </w:t>
      </w:r>
      <w:r w:rsidR="00386828" w:rsidRPr="003B34B2">
        <w:rPr>
          <w:b/>
          <w:lang w:val="en-GB"/>
        </w:rPr>
        <w:t>Motivational letter</w:t>
      </w:r>
      <w:r w:rsidRPr="003B34B2">
        <w:rPr>
          <w:b/>
          <w:lang w:val="en-GB"/>
        </w:rPr>
        <w:t xml:space="preserve"> from project team leader (page limit: 2 pages)</w:t>
      </w:r>
    </w:p>
    <w:p w14:paraId="10F52F10" w14:textId="6C9CC4BE" w:rsidR="003B34B2" w:rsidRDefault="00386828" w:rsidP="003B34B2">
      <w:pPr>
        <w:pStyle w:val="Listeavsnitt"/>
        <w:numPr>
          <w:ilvl w:val="0"/>
          <w:numId w:val="4"/>
        </w:numPr>
        <w:spacing w:after="120"/>
      </w:pPr>
      <w:r w:rsidRPr="003B34B2">
        <w:t>Why do you want to be in SPARK</w:t>
      </w:r>
      <w:r w:rsidR="00E3521B">
        <w:t xml:space="preserve"> Social Innovation</w:t>
      </w:r>
      <w:r w:rsidRPr="003B34B2">
        <w:t>?</w:t>
      </w:r>
    </w:p>
    <w:p w14:paraId="291B2FA9" w14:textId="77777777" w:rsidR="00386828" w:rsidRPr="003B34B2" w:rsidRDefault="00386828" w:rsidP="003B34B2">
      <w:pPr>
        <w:pStyle w:val="Listeavsnitt"/>
        <w:numPr>
          <w:ilvl w:val="0"/>
          <w:numId w:val="4"/>
        </w:numPr>
        <w:spacing w:after="120"/>
      </w:pPr>
      <w:r w:rsidRPr="003B34B2">
        <w:t xml:space="preserve">What is your vision for the </w:t>
      </w:r>
      <w:r w:rsidR="00260CB9" w:rsidRPr="003B34B2">
        <w:t>project?</w:t>
      </w:r>
    </w:p>
    <w:p w14:paraId="13003EBD" w14:textId="77777777" w:rsidR="003B34B2" w:rsidRPr="003B34B2" w:rsidRDefault="003B34B2" w:rsidP="003B34B2">
      <w:pPr>
        <w:spacing w:after="120"/>
        <w:rPr>
          <w:b/>
          <w:lang w:val="en-GB"/>
        </w:rPr>
      </w:pPr>
      <w:r w:rsidRPr="003B34B2">
        <w:rPr>
          <w:b/>
          <w:lang w:val="en-GB"/>
        </w:rPr>
        <w:t xml:space="preserve">C. Estimated </w:t>
      </w:r>
      <w:r w:rsidR="00386828" w:rsidRPr="003B34B2">
        <w:rPr>
          <w:b/>
          <w:lang w:val="en-US"/>
        </w:rPr>
        <w:t>budget</w:t>
      </w:r>
      <w:r w:rsidRPr="003B34B2">
        <w:rPr>
          <w:b/>
          <w:lang w:val="en-US"/>
        </w:rPr>
        <w:t xml:space="preserve"> </w:t>
      </w:r>
      <w:r w:rsidRPr="003B34B2">
        <w:rPr>
          <w:b/>
          <w:lang w:val="en-GB"/>
        </w:rPr>
        <w:t>(page limit: 1 page)</w:t>
      </w:r>
    </w:p>
    <w:p w14:paraId="0B73920F" w14:textId="77777777" w:rsidR="00386828" w:rsidRPr="003B34B2" w:rsidRDefault="003B34B2" w:rsidP="00386828">
      <w:pPr>
        <w:rPr>
          <w:b/>
          <w:lang w:val="en-US"/>
        </w:rPr>
      </w:pPr>
      <w:r w:rsidRPr="003B34B2">
        <w:rPr>
          <w:b/>
          <w:lang w:val="en-US"/>
        </w:rPr>
        <w:t xml:space="preserve">D. </w:t>
      </w:r>
      <w:r w:rsidR="00386828" w:rsidRPr="003B34B2">
        <w:rPr>
          <w:b/>
          <w:lang w:val="en-US"/>
        </w:rPr>
        <w:t>CV of project team leader</w:t>
      </w:r>
      <w:r>
        <w:rPr>
          <w:b/>
          <w:lang w:val="en-US"/>
        </w:rPr>
        <w:t xml:space="preserve"> (no page limit, RCN format is preferred)</w:t>
      </w:r>
      <w:r w:rsidR="00386828" w:rsidRPr="003B34B2">
        <w:rPr>
          <w:b/>
          <w:lang w:val="en-US"/>
        </w:rPr>
        <w:t xml:space="preserve"> </w:t>
      </w:r>
    </w:p>
    <w:p w14:paraId="6BB7022B" w14:textId="77777777" w:rsidR="003B442F" w:rsidRDefault="003B442F" w:rsidP="00260CB9">
      <w:pPr>
        <w:rPr>
          <w:i/>
          <w:lang w:val="en-US"/>
        </w:rPr>
      </w:pPr>
    </w:p>
    <w:p w14:paraId="66DB18B7" w14:textId="77777777" w:rsidR="003B34B2" w:rsidRPr="003B442F" w:rsidRDefault="003B442F" w:rsidP="00260CB9">
      <w:pPr>
        <w:rPr>
          <w:i/>
          <w:lang w:val="en-US"/>
        </w:rPr>
      </w:pPr>
      <w:r w:rsidRPr="003B442F">
        <w:rPr>
          <w:i/>
          <w:lang w:val="en-US"/>
        </w:rPr>
        <w:t>All four parts of the proposal should be converted to PDF-files and uploaded in the online application form.</w:t>
      </w:r>
    </w:p>
    <w:p w14:paraId="73D2D73C" w14:textId="77777777" w:rsidR="00C168D0" w:rsidRDefault="00C168D0" w:rsidP="00260CB9">
      <w:pPr>
        <w:rPr>
          <w:i/>
          <w:lang w:val="en-US"/>
        </w:rPr>
      </w:pPr>
    </w:p>
    <w:p w14:paraId="608E426C" w14:textId="241925FB" w:rsidR="00260CB9" w:rsidRPr="003B442F" w:rsidRDefault="00260CB9" w:rsidP="00260CB9">
      <w:pPr>
        <w:rPr>
          <w:i/>
          <w:lang w:val="en-US"/>
        </w:rPr>
      </w:pPr>
      <w:r w:rsidRPr="003B442F">
        <w:rPr>
          <w:i/>
          <w:lang w:val="en-US"/>
        </w:rPr>
        <w:t xml:space="preserve">Remember that the panel needs to quickly understand what the </w:t>
      </w:r>
      <w:r w:rsidR="003B34B2" w:rsidRPr="003B442F">
        <w:rPr>
          <w:i/>
          <w:lang w:val="en-US"/>
        </w:rPr>
        <w:t>unmet need/</w:t>
      </w:r>
      <w:r w:rsidR="00097942" w:rsidRPr="003B442F">
        <w:rPr>
          <w:i/>
          <w:lang w:val="en-US"/>
        </w:rPr>
        <w:t xml:space="preserve">social </w:t>
      </w:r>
      <w:r w:rsidR="003B34B2" w:rsidRPr="003B442F">
        <w:rPr>
          <w:i/>
          <w:lang w:val="en-US"/>
        </w:rPr>
        <w:t>challenge</w:t>
      </w:r>
      <w:r w:rsidR="00097942" w:rsidRPr="003B442F">
        <w:rPr>
          <w:i/>
          <w:lang w:val="en-US"/>
        </w:rPr>
        <w:t xml:space="preserve"> is, </w:t>
      </w:r>
      <w:r w:rsidR="003B442F" w:rsidRPr="003B442F">
        <w:rPr>
          <w:i/>
          <w:lang w:val="en-US"/>
        </w:rPr>
        <w:t>and how</w:t>
      </w:r>
      <w:r w:rsidRPr="003B442F">
        <w:rPr>
          <w:i/>
          <w:lang w:val="en-US"/>
        </w:rPr>
        <w:t xml:space="preserve"> your </w:t>
      </w:r>
      <w:r w:rsidR="0045355C" w:rsidRPr="003B442F">
        <w:rPr>
          <w:i/>
          <w:lang w:val="en-US"/>
        </w:rPr>
        <w:t xml:space="preserve">project </w:t>
      </w:r>
      <w:r w:rsidRPr="003B442F">
        <w:rPr>
          <w:i/>
          <w:lang w:val="en-US"/>
        </w:rPr>
        <w:t xml:space="preserve">idea will </w:t>
      </w:r>
      <w:r w:rsidR="00097942" w:rsidRPr="003B442F">
        <w:rPr>
          <w:i/>
          <w:lang w:val="en-US"/>
        </w:rPr>
        <w:t>have an impact</w:t>
      </w:r>
      <w:r w:rsidR="003B34B2" w:rsidRPr="003B442F">
        <w:rPr>
          <w:i/>
          <w:lang w:val="en-US"/>
        </w:rPr>
        <w:t xml:space="preserve"> or provide a </w:t>
      </w:r>
      <w:r w:rsidR="00097942" w:rsidRPr="003B442F">
        <w:rPr>
          <w:i/>
          <w:lang w:val="en-US"/>
        </w:rPr>
        <w:t xml:space="preserve">solution </w:t>
      </w:r>
      <w:r w:rsidR="003B34B2" w:rsidRPr="003B442F">
        <w:rPr>
          <w:i/>
          <w:lang w:val="en-US"/>
        </w:rPr>
        <w:t>to</w:t>
      </w:r>
      <w:r w:rsidR="00097942" w:rsidRPr="003B442F">
        <w:rPr>
          <w:i/>
          <w:lang w:val="en-US"/>
        </w:rPr>
        <w:t xml:space="preserve"> that problem.</w:t>
      </w:r>
      <w:r w:rsidRPr="003B442F">
        <w:rPr>
          <w:i/>
          <w:lang w:val="en-US"/>
        </w:rPr>
        <w:t xml:space="preserve"> A good application conveys the main message in a </w:t>
      </w:r>
      <w:r w:rsidR="003B34B2" w:rsidRPr="003B442F">
        <w:rPr>
          <w:i/>
          <w:lang w:val="en-US"/>
        </w:rPr>
        <w:t>clear</w:t>
      </w:r>
      <w:r w:rsidRPr="003B442F">
        <w:rPr>
          <w:i/>
          <w:lang w:val="en-US"/>
        </w:rPr>
        <w:t xml:space="preserve"> manner that experts not working directly in the field can grasp.</w:t>
      </w:r>
      <w:r w:rsidR="003B34B2" w:rsidRPr="003B442F">
        <w:rPr>
          <w:i/>
          <w:lang w:val="en-US"/>
        </w:rPr>
        <w:t xml:space="preserve"> </w:t>
      </w:r>
      <w:r w:rsidRPr="003B442F">
        <w:rPr>
          <w:i/>
          <w:lang w:val="en-US"/>
        </w:rPr>
        <w:t>At the same time, it is important to give a realistic insight in</w:t>
      </w:r>
      <w:r w:rsidR="003B34B2" w:rsidRPr="003B442F">
        <w:rPr>
          <w:i/>
          <w:lang w:val="en-US"/>
        </w:rPr>
        <w:t xml:space="preserve">to your idea/project and provide enough details to </w:t>
      </w:r>
      <w:r w:rsidR="003B442F" w:rsidRPr="003B442F">
        <w:rPr>
          <w:i/>
          <w:lang w:val="en-US"/>
        </w:rPr>
        <w:t>the evaluators.</w:t>
      </w:r>
    </w:p>
    <w:p w14:paraId="4C970B2A" w14:textId="77777777" w:rsidR="00260CB9" w:rsidRPr="009A6095" w:rsidRDefault="00260CB9" w:rsidP="00386828">
      <w:pPr>
        <w:rPr>
          <w:lang w:val="en-US"/>
        </w:rPr>
      </w:pPr>
    </w:p>
    <w:sectPr w:rsidR="00260CB9" w:rsidRPr="009A609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4607F" w14:textId="77777777" w:rsidR="006369B1" w:rsidRDefault="006369B1" w:rsidP="00DB6A5D">
      <w:pPr>
        <w:spacing w:after="0" w:line="240" w:lineRule="auto"/>
      </w:pPr>
      <w:r>
        <w:separator/>
      </w:r>
    </w:p>
  </w:endnote>
  <w:endnote w:type="continuationSeparator" w:id="0">
    <w:p w14:paraId="77436474" w14:textId="77777777" w:rsidR="006369B1" w:rsidRDefault="006369B1" w:rsidP="00DB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D35C1" w14:textId="77777777" w:rsidR="006369B1" w:rsidRDefault="006369B1" w:rsidP="00DB6A5D">
      <w:pPr>
        <w:spacing w:after="0" w:line="240" w:lineRule="auto"/>
      </w:pPr>
      <w:r>
        <w:separator/>
      </w:r>
    </w:p>
  </w:footnote>
  <w:footnote w:type="continuationSeparator" w:id="0">
    <w:p w14:paraId="2EEAAC70" w14:textId="77777777" w:rsidR="006369B1" w:rsidRDefault="006369B1" w:rsidP="00DB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9774E" w14:textId="2E8DB258" w:rsidR="00DB6A5D" w:rsidRDefault="00E3521B">
    <w:pPr>
      <w:pStyle w:val="Topptekst"/>
    </w:pPr>
    <w:r>
      <w:rPr>
        <w:noProof/>
      </w:rPr>
      <w:drawing>
        <wp:inline distT="0" distB="0" distL="0" distR="0" wp14:anchorId="7438036F" wp14:editId="750727C5">
          <wp:extent cx="1685925" cy="548640"/>
          <wp:effectExtent l="0" t="0" r="952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7DB7">
      <w:tab/>
    </w:r>
    <w:r w:rsidR="00D77DB7">
      <w:tab/>
    </w:r>
    <w:r w:rsidR="00DB6A5D">
      <w:t xml:space="preserve">  </w:t>
    </w:r>
    <w:r w:rsidR="00D77DB7">
      <w:rPr>
        <w:noProof/>
      </w:rPr>
      <w:drawing>
        <wp:inline distT="0" distB="0" distL="0" distR="0" wp14:anchorId="4F549B17" wp14:editId="7BC0F9D3">
          <wp:extent cx="685800" cy="685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6A5D"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D3456"/>
    <w:multiLevelType w:val="hybridMultilevel"/>
    <w:tmpl w:val="0534D94E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BA69A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B2CE7"/>
    <w:multiLevelType w:val="hybridMultilevel"/>
    <w:tmpl w:val="33E06E0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74FD1"/>
    <w:multiLevelType w:val="hybridMultilevel"/>
    <w:tmpl w:val="78D2837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10F0D"/>
    <w:multiLevelType w:val="hybridMultilevel"/>
    <w:tmpl w:val="E02C722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BA69A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QxsDQzMDQ1MDVR0lEKTi0uzszPAykwqgUAIPy6EiwAAAA="/>
  </w:docVars>
  <w:rsids>
    <w:rsidRoot w:val="00160421"/>
    <w:rsid w:val="00004765"/>
    <w:rsid w:val="00097942"/>
    <w:rsid w:val="001338A1"/>
    <w:rsid w:val="00160421"/>
    <w:rsid w:val="001A5A5A"/>
    <w:rsid w:val="00255200"/>
    <w:rsid w:val="00260CB9"/>
    <w:rsid w:val="003770D1"/>
    <w:rsid w:val="00386828"/>
    <w:rsid w:val="003A041F"/>
    <w:rsid w:val="003B2C60"/>
    <w:rsid w:val="003B34B2"/>
    <w:rsid w:val="003B442F"/>
    <w:rsid w:val="0045355C"/>
    <w:rsid w:val="00580CC8"/>
    <w:rsid w:val="005F418B"/>
    <w:rsid w:val="006369B1"/>
    <w:rsid w:val="008B4BD2"/>
    <w:rsid w:val="009A6095"/>
    <w:rsid w:val="00A1529E"/>
    <w:rsid w:val="00B26C37"/>
    <w:rsid w:val="00B832E7"/>
    <w:rsid w:val="00C168D0"/>
    <w:rsid w:val="00D77DB7"/>
    <w:rsid w:val="00D962CC"/>
    <w:rsid w:val="00DB6A5D"/>
    <w:rsid w:val="00DC7402"/>
    <w:rsid w:val="00E173FB"/>
    <w:rsid w:val="00E3521B"/>
    <w:rsid w:val="00FD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29E452"/>
  <w15:chartTrackingRefBased/>
  <w15:docId w15:val="{45A9DDEB-F65B-4648-A1FD-909E5D062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9A6095"/>
    <w:pPr>
      <w:spacing w:after="200" w:line="276" w:lineRule="auto"/>
      <w:ind w:left="720"/>
      <w:contextualSpacing/>
    </w:pPr>
    <w:rPr>
      <w:lang w:val="en-US"/>
    </w:rPr>
  </w:style>
  <w:style w:type="table" w:styleId="Tabellrutenett">
    <w:name w:val="Table Grid"/>
    <w:basedOn w:val="Vanligtabell"/>
    <w:uiPriority w:val="59"/>
    <w:rsid w:val="003A041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DB6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DB6A5D"/>
  </w:style>
  <w:style w:type="paragraph" w:styleId="Bunntekst">
    <w:name w:val="footer"/>
    <w:basedOn w:val="Normal"/>
    <w:link w:val="BunntekstTegn"/>
    <w:uiPriority w:val="99"/>
    <w:unhideWhenUsed/>
    <w:rsid w:val="00DB6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DB6A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5</Words>
  <Characters>156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Øystein Moen</dc:creator>
  <cp:keywords/>
  <dc:description/>
  <cp:lastModifiedBy>Vebjørn</cp:lastModifiedBy>
  <cp:revision>2</cp:revision>
  <cp:lastPrinted>2021-03-03T09:52:00Z</cp:lastPrinted>
  <dcterms:created xsi:type="dcterms:W3CDTF">2023-03-24T11:17:00Z</dcterms:created>
  <dcterms:modified xsi:type="dcterms:W3CDTF">2023-03-24T11:17:00Z</dcterms:modified>
</cp:coreProperties>
</file>